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p w:rsidR="00AA7A9F" w:rsidRPr="00B84EE1" w:rsidRDefault="00F0331E" w:rsidP="00AA7A9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  <w:shd w:val="clear" w:color="auto" w:fill="FFFFFF"/>
        </w:rPr>
        <w:fldChar w:fldCharType="begin"/>
      </w:r>
      <w:r w:rsidR="00FD4CCD">
        <w:rPr>
          <w:rStyle w:val="Strong"/>
          <w:rFonts w:asciiTheme="minorHAnsi" w:hAnsiTheme="minorHAnsi" w:cstheme="minorHAnsi"/>
          <w:b w:val="0"/>
          <w:bdr w:val="none" w:sz="0" w:space="0" w:color="auto" w:frame="1"/>
          <w:shd w:val="clear" w:color="auto" w:fill="FFFFFF"/>
        </w:rPr>
        <w:instrText>HYPERLINK "https://dariaseramd.com/holistic-healing"</w:instrText>
      </w:r>
      <w:r w:rsidR="00FD4CCD"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  <w:shd w:val="clear" w:color="auto" w:fill="FFFFFF"/>
        </w:rPr>
      </w:r>
      <w:r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  <w:shd w:val="clear" w:color="auto" w:fill="FFFFFF"/>
        </w:rPr>
        <w:fldChar w:fldCharType="separate"/>
      </w:r>
      <w:r w:rsidR="00AA7A9F" w:rsidRPr="00B84EE1">
        <w:rPr>
          <w:rStyle w:val="Hyperlink"/>
          <w:rFonts w:asciiTheme="minorHAnsi" w:hAnsiTheme="minorHAnsi" w:cstheme="minorHAnsi"/>
          <w:color w:val="auto"/>
          <w:bdr w:val="none" w:sz="0" w:space="0" w:color="auto" w:frame="1"/>
          <w:shd w:val="clear" w:color="auto" w:fill="FFFFFF"/>
        </w:rPr>
        <w:t>Holistic healing</w:t>
      </w:r>
      <w:r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  <w:shd w:val="clear" w:color="auto" w:fill="FFFFFF"/>
        </w:rPr>
        <w:fldChar w:fldCharType="end"/>
      </w:r>
      <w:r w:rsidR="00AA7A9F"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  <w:shd w:val="clear" w:color="auto" w:fill="FFFFFF"/>
        </w:rPr>
        <w:t xml:space="preserve"> is a natural treatment that finds all hidden root causes of your chronic disease and treats each of them using</w:t>
      </w:r>
      <w:r w:rsidR="00B84EE1"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  <w:shd w:val="clear" w:color="auto" w:fill="FFFFFF"/>
        </w:rPr>
        <w:t xml:space="preserve"> </w:t>
      </w:r>
      <w:hyperlink r:id="rId5" w:history="1">
        <w:r w:rsidR="00B84EE1" w:rsidRPr="00B84EE1">
          <w:rPr>
            <w:rStyle w:val="Hyperlink"/>
            <w:rFonts w:asciiTheme="minorHAnsi" w:hAnsiTheme="minorHAnsi" w:cstheme="minorHAnsi"/>
            <w:color w:val="auto"/>
            <w:bdr w:val="none" w:sz="0" w:space="0" w:color="auto" w:frame="1"/>
            <w:shd w:val="clear" w:color="auto" w:fill="FFFFFF"/>
          </w:rPr>
          <w:t>holistic medicine</w:t>
        </w:r>
      </w:hyperlink>
      <w:r w:rsidR="00AA7A9F"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  <w:shd w:val="clear" w:color="auto" w:fill="FFFFFF"/>
        </w:rPr>
        <w:t>.</w:t>
      </w:r>
      <w:r w:rsidR="00AA7A9F"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</w:rPr>
        <w:t xml:space="preserve"> This unique approach allows for </w:t>
      </w:r>
      <w:r w:rsidR="004113B9"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</w:rPr>
        <w:t xml:space="preserve">the </w:t>
      </w:r>
      <w:r w:rsidR="00AA7A9F" w:rsidRPr="00B84EE1">
        <w:rPr>
          <w:rStyle w:val="Strong"/>
          <w:rFonts w:asciiTheme="minorHAnsi" w:hAnsiTheme="minorHAnsi" w:cstheme="minorHAnsi"/>
          <w:b w:val="0"/>
          <w:bdr w:val="none" w:sz="0" w:space="0" w:color="auto" w:frame="1"/>
        </w:rPr>
        <w:t>treatment of difficult chronic cases even when other treatments have failed to act.</w:t>
      </w:r>
    </w:p>
    <w:p w:rsidR="005171E4" w:rsidRPr="00B84EE1" w:rsidRDefault="00B84EE1" w:rsidP="00E83635">
      <w:pPr>
        <w:rPr>
          <w:rFonts w:cstheme="minorHAnsi"/>
          <w:sz w:val="24"/>
          <w:szCs w:val="24"/>
        </w:rPr>
      </w:pPr>
      <w:hyperlink r:id="rId6" w:history="1">
        <w:r w:rsidRPr="00B84EE1">
          <w:rPr>
            <w:rStyle w:val="Hyperlink"/>
            <w:rFonts w:cstheme="minorHAnsi"/>
            <w:sz w:val="24"/>
            <w:szCs w:val="24"/>
          </w:rPr>
          <w:t>DSMD</w:t>
        </w:r>
      </w:hyperlink>
      <w:r w:rsidRPr="00B84EE1">
        <w:rPr>
          <w:rFonts w:cstheme="minorHAnsi"/>
          <w:sz w:val="24"/>
          <w:szCs w:val="24"/>
        </w:rPr>
        <w:t xml:space="preserve"> is an online natural center that provides online natural treatment for</w:t>
      </w:r>
    </w:p>
    <w:p w:rsidR="00B84EE1" w:rsidRPr="00B84EE1" w:rsidRDefault="00B84EE1" w:rsidP="00B84E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84EE1">
        <w:rPr>
          <w:rFonts w:cstheme="minorHAnsi"/>
          <w:sz w:val="24"/>
          <w:szCs w:val="24"/>
        </w:rPr>
        <w:t>Chronic diseases</w:t>
      </w:r>
    </w:p>
    <w:p w:rsidR="00B84EE1" w:rsidRPr="00B84EE1" w:rsidRDefault="00B84EE1" w:rsidP="00B84E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hyperlink r:id="rId7" w:history="1">
        <w:r w:rsidRPr="00B84EE1">
          <w:rPr>
            <w:rStyle w:val="Hyperlink"/>
            <w:rFonts w:cstheme="minorHAnsi"/>
            <w:sz w:val="24"/>
            <w:szCs w:val="24"/>
          </w:rPr>
          <w:t>Infertility</w:t>
        </w:r>
      </w:hyperlink>
    </w:p>
    <w:p w:rsidR="00B84EE1" w:rsidRPr="00B84EE1" w:rsidRDefault="00B84EE1" w:rsidP="00B84E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84EE1">
        <w:rPr>
          <w:rFonts w:cstheme="minorHAnsi"/>
          <w:sz w:val="24"/>
          <w:szCs w:val="24"/>
        </w:rPr>
        <w:t>Fear/anxieties</w:t>
      </w:r>
    </w:p>
    <w:p w:rsidR="00B84EE1" w:rsidRPr="00B84EE1" w:rsidRDefault="00B84EE1" w:rsidP="00B84EE1">
      <w:pPr>
        <w:rPr>
          <w:rFonts w:cstheme="minorHAnsi"/>
          <w:sz w:val="24"/>
          <w:szCs w:val="24"/>
        </w:rPr>
      </w:pPr>
      <w:r w:rsidRPr="00B84EE1">
        <w:rPr>
          <w:rFonts w:cstheme="minorHAnsi"/>
          <w:sz w:val="24"/>
          <w:szCs w:val="24"/>
          <w:shd w:val="clear" w:color="auto" w:fill="FFFFFF"/>
        </w:rPr>
        <w:t>The natural center makes</w:t>
      </w:r>
      <w:r w:rsidRPr="00B84EE1">
        <w:rPr>
          <w:rFonts w:cstheme="minorHAnsi"/>
          <w:sz w:val="24"/>
          <w:szCs w:val="24"/>
          <w:shd w:val="clear" w:color="auto" w:fill="FFFFFF"/>
        </w:rPr>
        <w:t xml:space="preserve"> use </w:t>
      </w:r>
      <w:r w:rsidR="00050220">
        <w:rPr>
          <w:rFonts w:cstheme="minorHAnsi"/>
          <w:sz w:val="24"/>
          <w:szCs w:val="24"/>
          <w:shd w:val="clear" w:color="auto" w:fill="FFFFFF"/>
        </w:rPr>
        <w:t xml:space="preserve">of </w:t>
      </w:r>
      <w:r w:rsidRPr="00B84EE1">
        <w:rPr>
          <w:rFonts w:cstheme="minorHAnsi"/>
          <w:sz w:val="24"/>
          <w:szCs w:val="24"/>
          <w:shd w:val="clear" w:color="auto" w:fill="FFFFFF"/>
        </w:rPr>
        <w:t>natural medications (herbal &amp; homeopathic) to treat all causes of your disease and drive you to the Best Health Results!</w:t>
      </w:r>
      <w:bookmarkEnd w:id="0"/>
    </w:p>
    <w:sectPr w:rsidR="00B84EE1" w:rsidRPr="00B84E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88337F"/>
    <w:multiLevelType w:val="hybridMultilevel"/>
    <w:tmpl w:val="B8202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IzsjSzMDS1NDNW0lEKTi0uzszPAykwrwUAK1zv1CwAAAA="/>
  </w:docVars>
  <w:rsids>
    <w:rsidRoot w:val="00D17C2C"/>
    <w:rsid w:val="00050220"/>
    <w:rsid w:val="000952B7"/>
    <w:rsid w:val="00206BAB"/>
    <w:rsid w:val="004113B9"/>
    <w:rsid w:val="005171E4"/>
    <w:rsid w:val="00545092"/>
    <w:rsid w:val="00823E9C"/>
    <w:rsid w:val="008314DF"/>
    <w:rsid w:val="009778F6"/>
    <w:rsid w:val="009D6638"/>
    <w:rsid w:val="00AA7A9F"/>
    <w:rsid w:val="00B84EE1"/>
    <w:rsid w:val="00D17C2C"/>
    <w:rsid w:val="00E83635"/>
    <w:rsid w:val="00F0331E"/>
    <w:rsid w:val="00FD4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8293A"/>
  <w15:chartTrackingRefBased/>
  <w15:docId w15:val="{45F3E742-97EB-42A7-B948-422F0E5DF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14DF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A7A9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84E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2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ariaseramd.com/infertility-treat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riaseramd.com/holistic-healing" TargetMode="External"/><Relationship Id="rId5" Type="http://schemas.openxmlformats.org/officeDocument/2006/relationships/hyperlink" Target="https://dariaseramd.com/holistic-heali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8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5</cp:revision>
  <dcterms:created xsi:type="dcterms:W3CDTF">2021-08-03T19:30:00Z</dcterms:created>
  <dcterms:modified xsi:type="dcterms:W3CDTF">2021-08-11T07:09:00Z</dcterms:modified>
</cp:coreProperties>
</file>